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AA7A" w14:textId="421E7088" w:rsidR="00532650" w:rsidRPr="00532650" w:rsidRDefault="00532650" w:rsidP="00532650">
      <w:pPr>
        <w:pStyle w:val="Ttulo1"/>
        <w:jc w:val="center"/>
      </w:pPr>
      <w:r>
        <w:t xml:space="preserve">Laboratorio de Procesado Digital de Señal - 3º </w:t>
      </w:r>
      <w:r w:rsidR="00C43E32">
        <w:t>GITT</w:t>
      </w:r>
    </w:p>
    <w:p w14:paraId="3A46E37C" w14:textId="6066C185" w:rsidR="00792ED0" w:rsidRDefault="0063245B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C43E32">
        <w:t>3</w:t>
      </w:r>
      <w:r w:rsidR="00C72DD5">
        <w:t>: filtros</w:t>
      </w:r>
      <w:r w:rsidR="008B1ECC">
        <w:t xml:space="preserve"> digitales</w:t>
      </w:r>
      <w:r w:rsidR="00C72DD5">
        <w:t xml:space="preserve"> FIR</w:t>
      </w:r>
    </w:p>
    <w:p w14:paraId="4C91EBBB" w14:textId="611AF88F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277"/>
      </w:tblGrid>
      <w:tr w:rsidR="0063245B" w14:paraId="673660EC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413622F6" w14:textId="77777777" w:rsidR="0063245B" w:rsidRPr="007C389C" w:rsidRDefault="0063245B" w:rsidP="000F796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54E819E6" w14:textId="77777777" w:rsidR="0063245B" w:rsidRPr="007C389C" w:rsidRDefault="0063245B" w:rsidP="000F796F">
            <w:pPr>
              <w:rPr>
                <w:i/>
                <w:iCs/>
              </w:rPr>
            </w:pPr>
            <w:r>
              <w:rPr>
                <w:i/>
                <w:iCs/>
              </w:rPr>
              <w:t>(Nombre Completo y apellidos)</w:t>
            </w:r>
          </w:p>
        </w:tc>
      </w:tr>
      <w:tr w:rsidR="0063245B" w14:paraId="0AB844C6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2C312BCE" w14:textId="77777777" w:rsidR="0063245B" w:rsidRPr="007C389C" w:rsidRDefault="0063245B" w:rsidP="000F796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56A5127" w14:textId="77777777" w:rsidR="0063245B" w:rsidRDefault="0063245B" w:rsidP="000F796F">
            <w:r>
              <w:rPr>
                <w:i/>
                <w:iCs/>
              </w:rPr>
              <w:t>(Nombre Completo y apellidos)</w:t>
            </w:r>
          </w:p>
        </w:tc>
      </w:tr>
      <w:tr w:rsidR="0063245B" w14:paraId="7729B6B9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5A33204B" w14:textId="77777777" w:rsidR="0063245B" w:rsidRDefault="0063245B" w:rsidP="000F796F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66AB835" w14:textId="77777777" w:rsidR="0063245B" w:rsidRDefault="0063245B" w:rsidP="000F796F">
            <w:r>
              <w:rPr>
                <w:i/>
                <w:iCs/>
              </w:rPr>
              <w:t>(Identificador del grupo de laboratorio)</w:t>
            </w:r>
          </w:p>
        </w:tc>
      </w:tr>
      <w:tr w:rsidR="0063245B" w14:paraId="0C9389F5" w14:textId="77777777" w:rsidTr="000F796F">
        <w:trPr>
          <w:trHeight w:val="1274"/>
        </w:trPr>
        <w:tc>
          <w:tcPr>
            <w:tcW w:w="1242" w:type="dxa"/>
            <w:vAlign w:val="center"/>
          </w:tcPr>
          <w:p w14:paraId="1653BF96" w14:textId="77777777" w:rsidR="0063245B" w:rsidRPr="007C389C" w:rsidRDefault="0063245B" w:rsidP="000F796F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25E99205" w14:textId="77777777" w:rsidR="0063245B" w:rsidRDefault="0063245B" w:rsidP="000F796F">
            <w:pPr>
              <w:rPr>
                <w:i/>
                <w:iCs/>
              </w:rPr>
            </w:pPr>
          </w:p>
        </w:tc>
      </w:tr>
      <w:tr w:rsidR="0063245B" w14:paraId="45233855" w14:textId="77777777" w:rsidTr="000F796F">
        <w:trPr>
          <w:trHeight w:val="8174"/>
        </w:trPr>
        <w:tc>
          <w:tcPr>
            <w:tcW w:w="1242" w:type="dxa"/>
            <w:vAlign w:val="center"/>
          </w:tcPr>
          <w:p w14:paraId="13204211" w14:textId="77777777" w:rsidR="0063245B" w:rsidRDefault="0063245B" w:rsidP="000F796F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57933348" w14:textId="77777777" w:rsidR="0063245B" w:rsidRDefault="0063245B" w:rsidP="000F796F">
            <w:pPr>
              <w:rPr>
                <w:i/>
                <w:iCs/>
              </w:rPr>
            </w:pPr>
          </w:p>
        </w:tc>
      </w:tr>
    </w:tbl>
    <w:p w14:paraId="62BE7FB5" w14:textId="77777777" w:rsidR="0063245B" w:rsidRDefault="0063245B" w:rsidP="00E8286B"/>
    <w:p w14:paraId="57B2DEEF" w14:textId="77777777" w:rsidR="00B20F3F" w:rsidRDefault="00416244" w:rsidP="00E8286B">
      <w:pPr>
        <w:pStyle w:val="Ttulo1"/>
      </w:pPr>
      <w:r>
        <w:lastRenderedPageBreak/>
        <w:t>Filtrado de señales</w:t>
      </w:r>
    </w:p>
    <w:p w14:paraId="52D6C71A" w14:textId="2BCFBEA7" w:rsidR="00BD52DC" w:rsidRPr="006C1E7D" w:rsidRDefault="00BD52DC" w:rsidP="00BD52DC">
      <w:r>
        <w:t>A partir de la señal facilitada al alumno, realice los siguientes apartados, respondiendo a las preguntas que se plantean:</w:t>
      </w:r>
    </w:p>
    <w:p w14:paraId="0B002F19" w14:textId="3534B605" w:rsidR="0063245B" w:rsidRDefault="002961B3" w:rsidP="0063245B">
      <w:pPr>
        <w:pStyle w:val="Prrafodelista"/>
        <w:numPr>
          <w:ilvl w:val="0"/>
          <w:numId w:val="1"/>
        </w:numPr>
        <w:ind w:left="426"/>
      </w:pPr>
      <w:r>
        <w:t>Indique la frecuencia de muestreo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) de la señal facilitada (x(t)).</w:t>
      </w:r>
    </w:p>
    <w:p w14:paraId="4237A094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6A737170" w14:textId="77777777" w:rsidTr="000F796F">
        <w:tc>
          <w:tcPr>
            <w:tcW w:w="8644" w:type="dxa"/>
          </w:tcPr>
          <w:p w14:paraId="211B8C3B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8DF651D" w14:textId="77777777" w:rsidR="0063245B" w:rsidRDefault="0063245B" w:rsidP="000F796F">
            <w:pPr>
              <w:pStyle w:val="Prrafodelista"/>
              <w:ind w:left="0"/>
            </w:pPr>
          </w:p>
          <w:p w14:paraId="6D36CD6B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71738A79" w14:textId="77777777" w:rsidR="0063245B" w:rsidRDefault="0063245B" w:rsidP="0063245B">
      <w:pPr>
        <w:pStyle w:val="Prrafodelista"/>
        <w:ind w:left="426"/>
      </w:pPr>
    </w:p>
    <w:p w14:paraId="03A8168D" w14:textId="77777777" w:rsidR="00E771B3" w:rsidRDefault="00416244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>[n]</w:t>
      </w:r>
      <w:r>
        <w:t xml:space="preserve"> con el filtro </w:t>
      </w:r>
      <w:r w:rsidR="00182E4F">
        <w:t>FIR facilitado</w:t>
      </w:r>
      <w:r>
        <w:t xml:space="preserve">, calculando el resultado </w:t>
      </w:r>
      <w:r w:rsidR="00E771B3">
        <w:t>(</w:t>
      </w:r>
      <w:r w:rsidR="00E06A60">
        <w:t>y[n]</w:t>
      </w:r>
      <w:r w:rsidR="00E771B3">
        <w:t>) manualmente, es decir, calculando el sumatorio indicado anteriormente.</w:t>
      </w:r>
      <w:r w:rsidR="00454FD2">
        <w:t xml:space="preserve"> Tenga en cuenta que, al principio, las muestras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k</m:t>
            </m:r>
          </m:e>
        </m:d>
        <m:r>
          <w:rPr>
            <w:rFonts w:ascii="Cambria Math" w:hAnsi="Cambria Math"/>
          </w:rPr>
          <m:t>=0</m:t>
        </m:r>
      </m:oMath>
      <w:r w:rsidR="00454FD2">
        <w:t xml:space="preserve"> </w:t>
      </w:r>
      <w:r w:rsidR="00E06A60">
        <w:t xml:space="preserve">mientras </w:t>
      </w:r>
      <w:r w:rsidR="00454FD2">
        <w:t xml:space="preserve"> </w:t>
      </w:r>
      <m:oMath>
        <m:r>
          <w:rPr>
            <w:rFonts w:ascii="Cambria Math" w:hAnsi="Cambria Math"/>
          </w:rPr>
          <m:t>n≤ k</m:t>
        </m:r>
      </m:oMath>
      <w:r w:rsidR="00010A53">
        <w:rPr>
          <w:rFonts w:eastAsiaTheme="minorEastAsia"/>
        </w:rPr>
        <w:t xml:space="preserve">, con </w:t>
      </w:r>
      <m:oMath>
        <m:r>
          <w:rPr>
            <w:rFonts w:ascii="Cambria Math" w:eastAsiaTheme="minorEastAsia" w:hAnsi="Cambria Math"/>
          </w:rPr>
          <m:t>n≥1</m:t>
        </m:r>
      </m:oMath>
      <w:r w:rsidR="00454FD2">
        <w:rPr>
          <w:rFonts w:eastAsiaTheme="minorEastAsia"/>
        </w:rPr>
        <w:t>.</w:t>
      </w:r>
    </w:p>
    <w:p w14:paraId="6275E308" w14:textId="77777777" w:rsidR="00E771B3" w:rsidRDefault="00FB6853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 xml:space="preserve">[n] </w:t>
      </w:r>
      <w:r>
        <w:t>con el filtro FIR facilitado</w:t>
      </w:r>
      <w:r w:rsidR="00E771B3">
        <w:t>,</w:t>
      </w:r>
      <w:r>
        <w:t xml:space="preserve"> calculando el resultado (g</w:t>
      </w:r>
      <w:r w:rsidR="00E06A60">
        <w:t>[n]</w:t>
      </w:r>
      <w:r>
        <w:t>) mediante la convolución.</w:t>
      </w:r>
    </w:p>
    <w:p w14:paraId="5F939281" w14:textId="77777777" w:rsidR="00FB6853" w:rsidRDefault="00FB6853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>[n]</w:t>
      </w:r>
      <w:r>
        <w:t xml:space="preserve"> con el filtro FIR facilitado</w:t>
      </w:r>
      <w:r w:rsidR="00E771B3">
        <w:t>,</w:t>
      </w:r>
      <w:r w:rsidR="00E06A60">
        <w:t xml:space="preserve"> calculando el resultado (h[n]</w:t>
      </w:r>
      <w:r>
        <w:t>) mediante la aplicación de filtros en Matlab.</w:t>
      </w:r>
    </w:p>
    <w:p w14:paraId="2745CC60" w14:textId="5F125D61" w:rsidR="0063245B" w:rsidRDefault="00010A53" w:rsidP="0063245B">
      <w:pPr>
        <w:pStyle w:val="Prrafodelista"/>
        <w:numPr>
          <w:ilvl w:val="0"/>
          <w:numId w:val="1"/>
        </w:numPr>
        <w:ind w:left="426"/>
      </w:pPr>
      <w:r w:rsidRPr="00010A53">
        <w:t>Analice, en el dominio del tiempo, las diferencias entre los resultados obtenidos (</w:t>
      </w:r>
      <w:r>
        <w:t>señales filtradas y[n], g[n] y h[n]</w:t>
      </w:r>
      <w:r w:rsidRPr="00010A53">
        <w:t>)</w:t>
      </w:r>
      <w:r>
        <w:t>, y respecto de la señal original x[n]</w:t>
      </w:r>
      <w:r w:rsidRPr="00010A53">
        <w:t xml:space="preserve">. Exponga y justifique gráficamente las conclusiones extraídas de dicho análisis. </w:t>
      </w:r>
      <w:r>
        <w:t>Preste especial atención al vector de tiempo de cada una de las señales.</w:t>
      </w:r>
    </w:p>
    <w:p w14:paraId="5E95410E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0BC62B03" w14:textId="77777777" w:rsidTr="000F796F">
        <w:tc>
          <w:tcPr>
            <w:tcW w:w="8644" w:type="dxa"/>
          </w:tcPr>
          <w:p w14:paraId="3BBE33B3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AD2360B" w14:textId="77777777" w:rsidR="0063245B" w:rsidRDefault="0063245B" w:rsidP="000F796F">
            <w:pPr>
              <w:pStyle w:val="Prrafodelista"/>
              <w:ind w:left="0"/>
            </w:pPr>
          </w:p>
          <w:p w14:paraId="3D6FF992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0F360AB7" w14:textId="77777777" w:rsidR="0063245B" w:rsidRPr="00010A53" w:rsidRDefault="0063245B" w:rsidP="0063245B">
      <w:pPr>
        <w:pStyle w:val="Prrafodelista"/>
        <w:ind w:left="426"/>
      </w:pPr>
    </w:p>
    <w:p w14:paraId="2B9BB465" w14:textId="6FC43B52" w:rsidR="0063245B" w:rsidRDefault="009078EA" w:rsidP="0063245B">
      <w:pPr>
        <w:pStyle w:val="Prrafodelista"/>
        <w:numPr>
          <w:ilvl w:val="0"/>
          <w:numId w:val="1"/>
        </w:numPr>
        <w:ind w:left="426"/>
      </w:pPr>
      <w:r>
        <w:t xml:space="preserve">¿Cuánto es, </w:t>
      </w:r>
      <w:r w:rsidR="002A6E60">
        <w:t>en milisegundos</w:t>
      </w:r>
      <w:r>
        <w:t>, el retardo del filtro para cada uno de los casos? ¿Con qué parámetro del filtro tiene relación este retardo?</w:t>
      </w:r>
    </w:p>
    <w:p w14:paraId="5624BA44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57119BD2" w14:textId="77777777" w:rsidTr="000F796F">
        <w:tc>
          <w:tcPr>
            <w:tcW w:w="8644" w:type="dxa"/>
          </w:tcPr>
          <w:p w14:paraId="0F645FA2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18B594A2" w14:textId="77777777" w:rsidR="0063245B" w:rsidRDefault="0063245B" w:rsidP="000F796F">
            <w:pPr>
              <w:pStyle w:val="Prrafodelista"/>
              <w:ind w:left="0"/>
            </w:pPr>
          </w:p>
          <w:p w14:paraId="0913C8F9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3345A153" w14:textId="77777777" w:rsidR="0063245B" w:rsidRDefault="0063245B" w:rsidP="0063245B"/>
    <w:p w14:paraId="10852E20" w14:textId="16E58A5A" w:rsidR="0063245B" w:rsidRDefault="00010A53" w:rsidP="0063245B">
      <w:pPr>
        <w:pStyle w:val="Prrafodelista"/>
        <w:numPr>
          <w:ilvl w:val="0"/>
          <w:numId w:val="1"/>
        </w:numPr>
        <w:ind w:left="426"/>
      </w:pPr>
      <w:r w:rsidRPr="00010A53">
        <w:t xml:space="preserve">Analice, en el dominio </w:t>
      </w:r>
      <w:r>
        <w:t>de la frecuencia</w:t>
      </w:r>
      <w:r w:rsidRPr="00010A53">
        <w:t>, las diferencias entre los resultados obtenidos (</w:t>
      </w:r>
      <w:r>
        <w:t>señales filtradas y[n], g[n] y h[n]</w:t>
      </w:r>
      <w:r w:rsidRPr="00010A53">
        <w:t>)</w:t>
      </w:r>
      <w:r>
        <w:t>, y respecto de la señal original x[n]</w:t>
      </w:r>
      <w:r w:rsidRPr="00010A53">
        <w:t xml:space="preserve">. Exponga y justifique gráficamente las conclusiones extraídas de dicho análisis. </w:t>
      </w:r>
      <w:r>
        <w:t>Preste especial atención al rango de frecuencia de cada una de las señales.</w:t>
      </w:r>
    </w:p>
    <w:p w14:paraId="7EF94F18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0900288A" w14:textId="77777777" w:rsidTr="000F796F">
        <w:tc>
          <w:tcPr>
            <w:tcW w:w="8644" w:type="dxa"/>
          </w:tcPr>
          <w:p w14:paraId="60473074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61AC023" w14:textId="77777777" w:rsidR="0063245B" w:rsidRDefault="0063245B" w:rsidP="000F796F">
            <w:pPr>
              <w:pStyle w:val="Prrafodelista"/>
              <w:ind w:left="0"/>
            </w:pPr>
          </w:p>
          <w:p w14:paraId="6B49CB11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661FF632" w14:textId="77777777" w:rsidR="0063245B" w:rsidRDefault="0063245B" w:rsidP="0063245B"/>
    <w:p w14:paraId="2CE60CC8" w14:textId="77777777" w:rsidR="0063245B" w:rsidRPr="00010A53" w:rsidRDefault="0063245B" w:rsidP="0063245B">
      <w:pPr>
        <w:pStyle w:val="Prrafodelista"/>
        <w:ind w:left="426"/>
      </w:pPr>
    </w:p>
    <w:p w14:paraId="5AEA7252" w14:textId="77777777" w:rsidR="00B20F3F" w:rsidRDefault="00416244" w:rsidP="00E8286B">
      <w:pPr>
        <w:pStyle w:val="Ttulo1"/>
      </w:pPr>
      <w:r>
        <w:lastRenderedPageBreak/>
        <w:t>Diseño de filtros FIR</w:t>
      </w:r>
    </w:p>
    <w:p w14:paraId="63853E86" w14:textId="77777777" w:rsidR="00432BB6" w:rsidRPr="006C1E7D" w:rsidRDefault="00432BB6" w:rsidP="00432BB6">
      <w:r>
        <w:t>A partir de la señal facilitada al alumno, realice los siguientes apartados, respondiendo a las preguntas que se plantean:</w:t>
      </w:r>
    </w:p>
    <w:p w14:paraId="09BC7F89" w14:textId="77777777" w:rsidR="003B6F11" w:rsidRDefault="00A478FE" w:rsidP="00A478FE">
      <w:pPr>
        <w:pStyle w:val="Prrafodelista"/>
        <w:numPr>
          <w:ilvl w:val="0"/>
          <w:numId w:val="2"/>
        </w:numPr>
        <w:ind w:left="426"/>
      </w:pPr>
      <w:r w:rsidRPr="00A478FE">
        <w:rPr>
          <w:b/>
          <w:u w:val="single"/>
        </w:rPr>
        <w:t>Diseñe un filtro paso bajo</w:t>
      </w:r>
      <w:r>
        <w:t xml:space="preserve"> </w:t>
      </w:r>
      <w:r w:rsidR="003B6F11">
        <w:t>con las siguientes características:</w:t>
      </w:r>
    </w:p>
    <w:p w14:paraId="1F7570FB" w14:textId="77777777" w:rsidR="003B6F11" w:rsidRDefault="003B6F11" w:rsidP="003B6F11">
      <w:pPr>
        <w:pStyle w:val="Prrafodelista"/>
        <w:numPr>
          <w:ilvl w:val="0"/>
          <w:numId w:val="10"/>
        </w:numPr>
      </w:pPr>
      <w:r w:rsidRPr="003B6F11">
        <w:t xml:space="preserve">Tipo de respuesta: </w:t>
      </w:r>
      <w:proofErr w:type="spellStart"/>
      <w:r>
        <w:t>Lowpass</w:t>
      </w:r>
      <w:proofErr w:type="spellEnd"/>
    </w:p>
    <w:p w14:paraId="777C0839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 xml:space="preserve">Método de diseño: FIR – </w:t>
      </w:r>
      <w:proofErr w:type="spellStart"/>
      <w:r>
        <w:t>Constrained</w:t>
      </w:r>
      <w:proofErr w:type="spellEnd"/>
      <w:r>
        <w:t xml:space="preserve"> </w:t>
      </w:r>
      <w:proofErr w:type="spellStart"/>
      <w:r>
        <w:t>Equiripple</w:t>
      </w:r>
      <w:proofErr w:type="spellEnd"/>
    </w:p>
    <w:p w14:paraId="6C547801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Orden del filtro: 100</w:t>
      </w:r>
    </w:p>
    <w:p w14:paraId="7F8C9D98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frecuencias:</w:t>
      </w:r>
    </w:p>
    <w:p w14:paraId="5086CB53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Fs</w:t>
      </w:r>
      <w:proofErr w:type="spellEnd"/>
      <w:r>
        <w:t xml:space="preserve">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5E3319C6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 xml:space="preserve">Especificación: </w:t>
      </w:r>
      <w:proofErr w:type="spellStart"/>
      <w:r>
        <w:t>cutoff</w:t>
      </w:r>
      <w:proofErr w:type="spellEnd"/>
    </w:p>
    <w:p w14:paraId="6970ACF9" w14:textId="77777777" w:rsidR="003B6F11" w:rsidRPr="00DE74D9" w:rsidRDefault="00DE74D9" w:rsidP="003B6F11">
      <w:pPr>
        <w:pStyle w:val="Prrafodelista"/>
        <w:numPr>
          <w:ilvl w:val="1"/>
          <w:numId w:val="10"/>
        </w:numPr>
        <w:rPr>
          <w:lang w:val="en-US"/>
        </w:rPr>
      </w:pPr>
      <w:r w:rsidRPr="00DE74D9">
        <w:rPr>
          <w:lang w:val="en-US"/>
        </w:rPr>
        <w:t xml:space="preserve">Fc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</w:p>
    <w:p w14:paraId="22A8C9D0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magnitudes:</w:t>
      </w:r>
    </w:p>
    <w:p w14:paraId="405305FB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Apass</w:t>
      </w:r>
      <w:proofErr w:type="spellEnd"/>
      <w:r>
        <w:t xml:space="preserve"> = 0,1 dB</w:t>
      </w:r>
    </w:p>
    <w:p w14:paraId="4C194AB8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Astop</w:t>
      </w:r>
      <w:proofErr w:type="spellEnd"/>
      <w:r>
        <w:t xml:space="preserve"> = 80 dB</w:t>
      </w:r>
    </w:p>
    <w:p w14:paraId="01545B33" w14:textId="77777777" w:rsidR="003B6F11" w:rsidRDefault="003B6F11" w:rsidP="003B6F11">
      <w:pPr>
        <w:ind w:left="426"/>
        <w:jc w:val="center"/>
      </w:pPr>
      <w:r>
        <w:rPr>
          <w:noProof/>
          <w:lang w:eastAsia="es-ES"/>
        </w:rPr>
        <w:drawing>
          <wp:inline distT="0" distB="0" distL="0" distR="0" wp14:anchorId="43752620" wp14:editId="0044683B">
            <wp:extent cx="4680000" cy="1385733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38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E5FB" w14:textId="3B76D50F" w:rsidR="00FC29E3" w:rsidRDefault="003B6F11" w:rsidP="00FC29E3">
      <w:pPr>
        <w:pStyle w:val="Prrafodelista"/>
        <w:ind w:left="426"/>
      </w:pPr>
      <w:r w:rsidRPr="003B6F11">
        <w:t xml:space="preserve">La frecuencia de corte </w:t>
      </w:r>
      <w: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  <w:r>
        <w:t xml:space="preserve">) </w:t>
      </w:r>
      <w:r w:rsidRPr="003B6F11">
        <w:t xml:space="preserve">ha de ser tal que </w:t>
      </w:r>
      <w:r w:rsidR="00A478FE" w:rsidRPr="003B6F11">
        <w:t>atenúe en más de 80 dB los dos armónicos fundamentales de mayor frecuencia de x(t), y altere lo menos posible</w:t>
      </w:r>
      <w:r w:rsidRPr="003B6F11">
        <w:t xml:space="preserve"> (menos de 3 dB)</w:t>
      </w:r>
      <w:r w:rsidR="00A478FE" w:rsidRPr="003B6F11">
        <w:t xml:space="preserve"> el resto de </w:t>
      </w:r>
      <w:proofErr w:type="gramStart"/>
      <w:r w:rsidR="00A478FE" w:rsidRPr="003B6F11">
        <w:t>armónicos</w:t>
      </w:r>
      <w:proofErr w:type="gramEnd"/>
      <w:r w:rsidR="00A478FE" w:rsidRPr="003B6F11">
        <w:t>. Indique la frecuencia de cort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  <w:r w:rsidR="00A478FE" w:rsidRPr="003B6F11">
        <w:t>) del filtro diseñado.</w:t>
      </w:r>
    </w:p>
    <w:p w14:paraId="58D866CE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03969858" w14:textId="77777777" w:rsidTr="000F796F">
        <w:tc>
          <w:tcPr>
            <w:tcW w:w="8644" w:type="dxa"/>
          </w:tcPr>
          <w:p w14:paraId="3FDEE998" w14:textId="77777777" w:rsidR="00FC29E3" w:rsidRPr="008B2641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5B446F4" w14:textId="77777777" w:rsidR="00FC29E3" w:rsidRDefault="00FC29E3" w:rsidP="000F796F">
            <w:pPr>
              <w:pStyle w:val="Prrafodelista"/>
              <w:ind w:left="0"/>
            </w:pPr>
          </w:p>
          <w:p w14:paraId="5012FD92" w14:textId="77777777" w:rsidR="00FC29E3" w:rsidRDefault="00FC29E3" w:rsidP="000F796F">
            <w:pPr>
              <w:pStyle w:val="Prrafodelista"/>
              <w:ind w:left="0"/>
            </w:pPr>
          </w:p>
        </w:tc>
      </w:tr>
    </w:tbl>
    <w:p w14:paraId="191CE193" w14:textId="04067D47" w:rsidR="00FC29E3" w:rsidRDefault="00FC29E3" w:rsidP="00FC29E3"/>
    <w:p w14:paraId="0800BB1A" w14:textId="77777777" w:rsidR="00FC29E3" w:rsidRPr="00DE74D9" w:rsidRDefault="00FC29E3" w:rsidP="00DE74D9">
      <w:pPr>
        <w:pStyle w:val="Prrafodelista"/>
        <w:ind w:left="426"/>
        <w:rPr>
          <w:rFonts w:eastAsiaTheme="minorEastAsia"/>
        </w:rPr>
      </w:pPr>
    </w:p>
    <w:p w14:paraId="1F206031" w14:textId="76C67625" w:rsidR="00F72E62" w:rsidRDefault="00A478FE" w:rsidP="00F72E62">
      <w:pPr>
        <w:pStyle w:val="Prrafodelista"/>
        <w:numPr>
          <w:ilvl w:val="0"/>
          <w:numId w:val="2"/>
        </w:numPr>
        <w:ind w:left="426"/>
      </w:pPr>
      <w:r>
        <w:t>Justifique el correcto diseño del filtro mediante las gráficas que considere oportunas.</w:t>
      </w:r>
    </w:p>
    <w:p w14:paraId="163C5661" w14:textId="77777777" w:rsidR="00F72E62" w:rsidRDefault="00F72E62" w:rsidP="00F72E6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72E62" w14:paraId="0112BA60" w14:textId="77777777" w:rsidTr="000F796F">
        <w:tc>
          <w:tcPr>
            <w:tcW w:w="8644" w:type="dxa"/>
          </w:tcPr>
          <w:p w14:paraId="23CA753F" w14:textId="77777777" w:rsidR="00F72E62" w:rsidRPr="008B2641" w:rsidRDefault="00F72E62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900B998" w14:textId="77777777" w:rsidR="00F72E62" w:rsidRDefault="00F72E62" w:rsidP="000F796F">
            <w:pPr>
              <w:pStyle w:val="Prrafodelista"/>
              <w:ind w:left="0"/>
            </w:pPr>
          </w:p>
          <w:p w14:paraId="1BDCCF8B" w14:textId="77777777" w:rsidR="00F72E62" w:rsidRDefault="00F72E62" w:rsidP="000F796F">
            <w:pPr>
              <w:pStyle w:val="Prrafodelista"/>
              <w:ind w:left="0"/>
            </w:pPr>
          </w:p>
        </w:tc>
      </w:tr>
    </w:tbl>
    <w:p w14:paraId="62D6CE41" w14:textId="77777777" w:rsidR="00F72E62" w:rsidRDefault="00F72E62" w:rsidP="00FC29E3"/>
    <w:p w14:paraId="6F50DA61" w14:textId="77777777" w:rsidR="00A478FE" w:rsidRDefault="00A478FE" w:rsidP="00A478FE">
      <w:pPr>
        <w:pStyle w:val="Prrafodelista"/>
        <w:numPr>
          <w:ilvl w:val="0"/>
          <w:numId w:val="2"/>
        </w:numPr>
        <w:ind w:left="426"/>
      </w:pPr>
      <w:r w:rsidRPr="00F200E5">
        <w:rPr>
          <w:b/>
          <w:u w:val="single"/>
        </w:rPr>
        <w:t>Diseñe un filtro paso alto</w:t>
      </w:r>
      <w:r>
        <w:t xml:space="preserve"> </w:t>
      </w:r>
      <w:r w:rsidR="003B6F11">
        <w:t>con las siguientes características:</w:t>
      </w:r>
    </w:p>
    <w:p w14:paraId="0BD6AF58" w14:textId="77777777" w:rsidR="003B6F11" w:rsidRDefault="003B6F11" w:rsidP="003B6F11">
      <w:pPr>
        <w:pStyle w:val="Prrafodelista"/>
        <w:numPr>
          <w:ilvl w:val="0"/>
          <w:numId w:val="10"/>
        </w:numPr>
      </w:pPr>
      <w:r w:rsidRPr="003B6F11">
        <w:t xml:space="preserve">Tipo de respuesta: </w:t>
      </w:r>
      <w:proofErr w:type="spellStart"/>
      <w:r>
        <w:t>Highpass</w:t>
      </w:r>
      <w:proofErr w:type="spellEnd"/>
    </w:p>
    <w:p w14:paraId="461174A5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 xml:space="preserve">Método de diseño: FIR – </w:t>
      </w:r>
      <w:proofErr w:type="spellStart"/>
      <w:r>
        <w:t>Constrained</w:t>
      </w:r>
      <w:proofErr w:type="spellEnd"/>
      <w:r>
        <w:t xml:space="preserve"> </w:t>
      </w:r>
      <w:proofErr w:type="spellStart"/>
      <w:r>
        <w:t>Equiripple</w:t>
      </w:r>
      <w:proofErr w:type="spellEnd"/>
    </w:p>
    <w:p w14:paraId="26B4C831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Orden del filtro: 100</w:t>
      </w:r>
    </w:p>
    <w:p w14:paraId="0070C903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frecuencias:</w:t>
      </w:r>
    </w:p>
    <w:p w14:paraId="01DC16F7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Fs</w:t>
      </w:r>
      <w:proofErr w:type="spellEnd"/>
      <w:r>
        <w:t xml:space="preserve">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7369AEE9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lastRenderedPageBreak/>
        <w:t xml:space="preserve">Especificación: </w:t>
      </w:r>
      <w:proofErr w:type="spellStart"/>
      <w:r>
        <w:t>cutoff</w:t>
      </w:r>
      <w:proofErr w:type="spellEnd"/>
    </w:p>
    <w:p w14:paraId="38681A4A" w14:textId="77777777" w:rsidR="003B6F11" w:rsidRPr="00DE74D9" w:rsidRDefault="00DE74D9" w:rsidP="003B6F11">
      <w:pPr>
        <w:pStyle w:val="Prrafodelista"/>
        <w:numPr>
          <w:ilvl w:val="1"/>
          <w:numId w:val="10"/>
        </w:numPr>
      </w:pPr>
      <w:proofErr w:type="spellStart"/>
      <w:r w:rsidRPr="00DE74D9">
        <w:t>Fc</w:t>
      </w:r>
      <w:proofErr w:type="spellEnd"/>
      <w:r w:rsidRPr="00DE74D9">
        <w:t xml:space="preserve">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</w:p>
    <w:p w14:paraId="0CC55AEF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magnitudes:</w:t>
      </w:r>
    </w:p>
    <w:p w14:paraId="0A3E3255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Astop</w:t>
      </w:r>
      <w:proofErr w:type="spellEnd"/>
      <w:r>
        <w:t xml:space="preserve"> = 80 dB</w:t>
      </w:r>
    </w:p>
    <w:p w14:paraId="0F1DA081" w14:textId="77777777" w:rsidR="003B6F11" w:rsidRDefault="003B6F11" w:rsidP="003B6F11">
      <w:pPr>
        <w:pStyle w:val="Prrafodelista"/>
        <w:numPr>
          <w:ilvl w:val="1"/>
          <w:numId w:val="10"/>
        </w:numPr>
      </w:pPr>
      <w:proofErr w:type="spellStart"/>
      <w:r>
        <w:t>Apass</w:t>
      </w:r>
      <w:proofErr w:type="spellEnd"/>
      <w:r>
        <w:t xml:space="preserve"> = 0,1 dB</w:t>
      </w:r>
    </w:p>
    <w:p w14:paraId="7EA31C1F" w14:textId="77777777" w:rsidR="003B6F11" w:rsidRDefault="003B6F11" w:rsidP="003B6F11">
      <w:pPr>
        <w:ind w:left="426"/>
        <w:jc w:val="center"/>
      </w:pPr>
      <w:r>
        <w:rPr>
          <w:noProof/>
          <w:lang w:eastAsia="es-ES"/>
        </w:rPr>
        <w:drawing>
          <wp:inline distT="0" distB="0" distL="0" distR="0" wp14:anchorId="5B5F414D" wp14:editId="705904B5">
            <wp:extent cx="4680000" cy="1384078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38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D85B" w14:textId="00ECDC2F" w:rsidR="003B6F11" w:rsidRDefault="003B6F11" w:rsidP="003B6F11">
      <w:pPr>
        <w:pStyle w:val="Prrafodelista"/>
        <w:ind w:left="426"/>
      </w:pPr>
      <w:r w:rsidRPr="003B6F11">
        <w:t xml:space="preserve">La frecuencia de corte </w:t>
      </w:r>
      <w: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  <w:r>
        <w:t xml:space="preserve">) </w:t>
      </w:r>
      <w:r w:rsidRPr="003B6F11">
        <w:t>ha de ser tal</w:t>
      </w:r>
      <w:r>
        <w:t xml:space="preserve"> que atenúe en más de 80 dB </w:t>
      </w:r>
      <w:r w:rsidR="002A6E60">
        <w:t xml:space="preserve">la componente continua y </w:t>
      </w:r>
      <w:r>
        <w:t xml:space="preserve">los dos armónicos fundamentales de menor frecuencia de x(t), y que altere lo menos posible (menos de 3 dB) el resto de </w:t>
      </w:r>
      <w:proofErr w:type="gramStart"/>
      <w:r>
        <w:t>armónicos</w:t>
      </w:r>
      <w:proofErr w:type="gramEnd"/>
      <w:r w:rsidRPr="003B6F11">
        <w:t>. Indique la frecuencia de cort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  <w:r w:rsidRPr="003B6F11">
        <w:t>) del filtro diseñado.</w:t>
      </w:r>
    </w:p>
    <w:p w14:paraId="73126776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7A8C7568" w14:textId="77777777" w:rsidTr="000F796F">
        <w:tc>
          <w:tcPr>
            <w:tcW w:w="8644" w:type="dxa"/>
          </w:tcPr>
          <w:p w14:paraId="2418192C" w14:textId="77777777" w:rsidR="00FC29E3" w:rsidRPr="008B2641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B8A77D6" w14:textId="77777777" w:rsidR="00FC29E3" w:rsidRDefault="00FC29E3" w:rsidP="000F796F">
            <w:pPr>
              <w:pStyle w:val="Prrafodelista"/>
              <w:ind w:left="0"/>
            </w:pPr>
          </w:p>
          <w:p w14:paraId="1A243831" w14:textId="77777777" w:rsidR="00FC29E3" w:rsidRDefault="00FC29E3" w:rsidP="000F796F">
            <w:pPr>
              <w:pStyle w:val="Prrafodelista"/>
              <w:ind w:left="0"/>
            </w:pPr>
          </w:p>
        </w:tc>
      </w:tr>
    </w:tbl>
    <w:p w14:paraId="19C7A768" w14:textId="77777777" w:rsidR="00FC29E3" w:rsidRPr="003B6F11" w:rsidRDefault="00FC29E3" w:rsidP="00FC29E3"/>
    <w:p w14:paraId="1811DF28" w14:textId="78C01A89" w:rsidR="00FC29E3" w:rsidRDefault="00A478FE" w:rsidP="00FC29E3">
      <w:pPr>
        <w:pStyle w:val="Prrafodelista"/>
        <w:numPr>
          <w:ilvl w:val="0"/>
          <w:numId w:val="2"/>
        </w:numPr>
        <w:ind w:left="426"/>
      </w:pPr>
      <w:r>
        <w:t>Justifique el correcto diseño del filtro mediante las gráficas que considere oportunas.</w:t>
      </w:r>
    </w:p>
    <w:p w14:paraId="1B896D9A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06C7FDB4" w14:textId="77777777" w:rsidTr="000F796F">
        <w:tc>
          <w:tcPr>
            <w:tcW w:w="8644" w:type="dxa"/>
          </w:tcPr>
          <w:p w14:paraId="023E7871" w14:textId="77777777" w:rsidR="00FC29E3" w:rsidRPr="008B2641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19F2775" w14:textId="77777777" w:rsidR="00FC29E3" w:rsidRDefault="00FC29E3" w:rsidP="000F796F">
            <w:pPr>
              <w:pStyle w:val="Prrafodelista"/>
              <w:ind w:left="0"/>
            </w:pPr>
          </w:p>
          <w:p w14:paraId="41B98FA1" w14:textId="77777777" w:rsidR="00FC29E3" w:rsidRDefault="00FC29E3" w:rsidP="000F796F">
            <w:pPr>
              <w:pStyle w:val="Prrafodelista"/>
              <w:ind w:left="0"/>
            </w:pPr>
          </w:p>
        </w:tc>
      </w:tr>
    </w:tbl>
    <w:p w14:paraId="2F81A450" w14:textId="77777777" w:rsidR="00FC29E3" w:rsidRDefault="00FC29E3" w:rsidP="00FC29E3"/>
    <w:p w14:paraId="0101CC20" w14:textId="77777777" w:rsidR="00B20F3F" w:rsidRDefault="001B2FB8" w:rsidP="00D02270">
      <w:pPr>
        <w:pStyle w:val="Ttulo1"/>
      </w:pPr>
      <w:r>
        <w:t>Análisis de filtros</w:t>
      </w:r>
    </w:p>
    <w:p w14:paraId="3D008778" w14:textId="77777777" w:rsidR="002419A1" w:rsidRDefault="002419A1" w:rsidP="002419A1">
      <w:pPr>
        <w:pStyle w:val="Ttulo2"/>
        <w:ind w:left="330"/>
      </w:pPr>
      <w:r>
        <w:t>Superposición</w:t>
      </w:r>
    </w:p>
    <w:p w14:paraId="5859E800" w14:textId="77777777" w:rsidR="00A478FE" w:rsidRDefault="00A478FE" w:rsidP="00A478FE">
      <w:pPr>
        <w:ind w:left="426"/>
      </w:pPr>
      <w:r>
        <w:t>En este apartado se va a analizar el efecto de encadenar varios filtros.</w:t>
      </w:r>
    </w:p>
    <w:p w14:paraId="0C263267" w14:textId="77777777" w:rsidR="00A478FE" w:rsidRPr="00A478FE" w:rsidRDefault="00A478FE" w:rsidP="00A478FE">
      <w:pPr>
        <w:ind w:left="426"/>
      </w:pPr>
      <w:r>
        <w:t>A partir de la señal facilitada</w:t>
      </w:r>
      <w:r w:rsidR="00DE74D9">
        <w:t xml:space="preserve"> y de los resultados del bloque anterior</w:t>
      </w:r>
      <w:r>
        <w:t>, realice los siguientes apartados, respondiendo a las preguntas que se plantean:</w:t>
      </w:r>
    </w:p>
    <w:p w14:paraId="30684A33" w14:textId="77777777" w:rsidR="00A478FE" w:rsidRDefault="00A478FE" w:rsidP="002419A1">
      <w:pPr>
        <w:pStyle w:val="Prrafodelista"/>
        <w:numPr>
          <w:ilvl w:val="0"/>
          <w:numId w:val="6"/>
        </w:numPr>
        <w:ind w:left="756"/>
      </w:pPr>
      <w:r>
        <w:t xml:space="preserve">Empleando el filtro </w:t>
      </w:r>
      <w:r w:rsidRPr="00A478FE">
        <w:rPr>
          <w:b/>
          <w:u w:val="single"/>
        </w:rPr>
        <w:t>paso bajo</w:t>
      </w:r>
      <w:r>
        <w:t xml:space="preserve"> diseñado en el bloque anterior</w:t>
      </w:r>
      <w:r w:rsidR="003B6F11">
        <w:t>, y empleando uno de los métodos vistos en el primer bloque de la práctica</w:t>
      </w:r>
      <w:r>
        <w:t>, filtre la señal x(t) y obtendrá la señal y[n].</w:t>
      </w:r>
    </w:p>
    <w:p w14:paraId="2BF34385" w14:textId="77777777" w:rsidR="00A478FE" w:rsidRDefault="00A478FE" w:rsidP="002419A1">
      <w:pPr>
        <w:pStyle w:val="Prrafodelista"/>
        <w:numPr>
          <w:ilvl w:val="0"/>
          <w:numId w:val="6"/>
        </w:numPr>
        <w:ind w:left="756"/>
      </w:pPr>
      <w:r>
        <w:t xml:space="preserve">Empleando el filtro </w:t>
      </w:r>
      <w:r w:rsidRPr="00A478FE">
        <w:rPr>
          <w:b/>
          <w:u w:val="single"/>
        </w:rPr>
        <w:t>paso alto</w:t>
      </w:r>
      <w:r>
        <w:t xml:space="preserve"> diseñado en el bloque anterior, filtre la señal y[n] y obtendrá la señal g[n].</w:t>
      </w:r>
    </w:p>
    <w:p w14:paraId="2E72199D" w14:textId="17370CE6" w:rsidR="003B6F11" w:rsidRDefault="001B2FB8" w:rsidP="002419A1">
      <w:pPr>
        <w:pStyle w:val="Prrafodelista"/>
        <w:numPr>
          <w:ilvl w:val="0"/>
          <w:numId w:val="6"/>
        </w:numPr>
        <w:ind w:left="756"/>
      </w:pPr>
      <w:r w:rsidRPr="00A478FE">
        <w:rPr>
          <w:b/>
          <w:u w:val="single"/>
        </w:rPr>
        <w:t>Diseñe un filtro paso banda</w:t>
      </w:r>
      <w:r w:rsidR="002419A1">
        <w:t xml:space="preserve"> con</w:t>
      </w:r>
      <w:r w:rsidR="003B6F11">
        <w:t xml:space="preserve"> las siguientes características:</w:t>
      </w:r>
    </w:p>
    <w:p w14:paraId="6A4D5CC5" w14:textId="35F69CFC" w:rsidR="003B6F11" w:rsidRDefault="00C43E32" w:rsidP="003B6F11">
      <w:pPr>
        <w:pStyle w:val="Prrafodelista"/>
        <w:numPr>
          <w:ilvl w:val="0"/>
          <w:numId w:val="8"/>
        </w:numPr>
      </w:pPr>
      <w:r>
        <w:rPr>
          <w:noProof/>
          <w:lang w:eastAsia="es-ES"/>
        </w:rPr>
        <w:drawing>
          <wp:anchor distT="0" distB="0" distL="114300" distR="114300" simplePos="0" relativeHeight="251661824" behindDoc="0" locked="0" layoutInCell="1" allowOverlap="1" wp14:anchorId="221684E6" wp14:editId="6473BF29">
            <wp:simplePos x="0" y="0"/>
            <wp:positionH relativeFrom="column">
              <wp:posOffset>2643505</wp:posOffset>
            </wp:positionH>
            <wp:positionV relativeFrom="paragraph">
              <wp:posOffset>4445</wp:posOffset>
            </wp:positionV>
            <wp:extent cx="3474720" cy="1382395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6F11" w:rsidRPr="003B6F11">
        <w:t xml:space="preserve">Tipo de respuesta: </w:t>
      </w:r>
      <w:proofErr w:type="spellStart"/>
      <w:r w:rsidR="003B6F11">
        <w:t>Bandpass</w:t>
      </w:r>
      <w:proofErr w:type="spellEnd"/>
    </w:p>
    <w:p w14:paraId="34ECEF5F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 xml:space="preserve">Método de diseño: FIR – </w:t>
      </w:r>
      <w:proofErr w:type="spellStart"/>
      <w:r>
        <w:t>Window</w:t>
      </w:r>
      <w:proofErr w:type="spellEnd"/>
    </w:p>
    <w:p w14:paraId="00A7E862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lastRenderedPageBreak/>
        <w:t>Orden del filtro: 100</w:t>
      </w:r>
    </w:p>
    <w:p w14:paraId="448A950C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 xml:space="preserve">Opciones: </w:t>
      </w:r>
    </w:p>
    <w:p w14:paraId="1384D5F7" w14:textId="77777777" w:rsidR="003B6F11" w:rsidRDefault="003B6F11" w:rsidP="003B6F11">
      <w:pPr>
        <w:pStyle w:val="Prrafodelista"/>
        <w:numPr>
          <w:ilvl w:val="1"/>
          <w:numId w:val="8"/>
        </w:numPr>
      </w:pPr>
      <w:proofErr w:type="spellStart"/>
      <w:r>
        <w:t>Window</w:t>
      </w:r>
      <w:proofErr w:type="spellEnd"/>
      <w:r>
        <w:t xml:space="preserve">: </w:t>
      </w:r>
      <w:proofErr w:type="spellStart"/>
      <w:r>
        <w:t>Chebyshev</w:t>
      </w:r>
      <w:proofErr w:type="spellEnd"/>
    </w:p>
    <w:p w14:paraId="6A11132F" w14:textId="77777777" w:rsidR="003B6F11" w:rsidRDefault="003B6F11" w:rsidP="003B6F11">
      <w:pPr>
        <w:pStyle w:val="Prrafodelista"/>
        <w:numPr>
          <w:ilvl w:val="1"/>
          <w:numId w:val="8"/>
        </w:numPr>
      </w:pPr>
      <w:proofErr w:type="spellStart"/>
      <w:r>
        <w:t>Sidelobe</w:t>
      </w:r>
      <w:proofErr w:type="spellEnd"/>
      <w:r>
        <w:t xml:space="preserve"> </w:t>
      </w:r>
      <w:proofErr w:type="spellStart"/>
      <w:r>
        <w:t>Atten</w:t>
      </w:r>
      <w:proofErr w:type="spellEnd"/>
      <w:r>
        <w:t>: 70</w:t>
      </w:r>
    </w:p>
    <w:p w14:paraId="2C19E398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>Especificación de frecuencias:</w:t>
      </w:r>
    </w:p>
    <w:p w14:paraId="783CF8CF" w14:textId="77777777" w:rsidR="003B6F11" w:rsidRDefault="003B6F11" w:rsidP="003B6F11">
      <w:pPr>
        <w:pStyle w:val="Prrafodelista"/>
        <w:numPr>
          <w:ilvl w:val="1"/>
          <w:numId w:val="8"/>
        </w:numPr>
      </w:pPr>
      <w:proofErr w:type="spellStart"/>
      <w:r>
        <w:t>Fs</w:t>
      </w:r>
      <w:proofErr w:type="spellEnd"/>
      <w:r>
        <w:t xml:space="preserve">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56221F0D" w14:textId="77777777" w:rsidR="003B6F11" w:rsidRPr="00DE74D9" w:rsidRDefault="00DE74D9" w:rsidP="003B6F11">
      <w:pPr>
        <w:pStyle w:val="Prrafodelista"/>
        <w:numPr>
          <w:ilvl w:val="1"/>
          <w:numId w:val="8"/>
        </w:numPr>
        <w:rPr>
          <w:lang w:val="en-US"/>
        </w:rPr>
      </w:pPr>
      <w:r w:rsidRPr="00DE74D9">
        <w:rPr>
          <w:lang w:val="en-US"/>
        </w:rPr>
        <w:t xml:space="preserve">Fc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</w:p>
    <w:p w14:paraId="760E0751" w14:textId="77777777" w:rsidR="003B6F11" w:rsidRPr="00DE74D9" w:rsidRDefault="00DE74D9" w:rsidP="003B6F11">
      <w:pPr>
        <w:pStyle w:val="Prrafodelista"/>
        <w:numPr>
          <w:ilvl w:val="1"/>
          <w:numId w:val="8"/>
        </w:numPr>
        <w:rPr>
          <w:lang w:val="en-US"/>
        </w:rPr>
      </w:pPr>
      <w:r w:rsidRPr="00DE74D9">
        <w:rPr>
          <w:lang w:val="en-US"/>
        </w:rPr>
        <w:t xml:space="preserve">Fc2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</w:p>
    <w:p w14:paraId="133BA737" w14:textId="77777777" w:rsidR="00F05372" w:rsidRDefault="00F05372" w:rsidP="002419A1">
      <w:pPr>
        <w:pStyle w:val="Prrafodelista"/>
        <w:numPr>
          <w:ilvl w:val="0"/>
          <w:numId w:val="6"/>
        </w:numPr>
        <w:ind w:left="756"/>
      </w:pPr>
      <w:r>
        <w:t>Filtre la señal x(t) con este filtro y obtendrá la señal h[n].</w:t>
      </w:r>
    </w:p>
    <w:p w14:paraId="48E1CE48" w14:textId="32DA82D0" w:rsidR="00AC3087" w:rsidRDefault="00010A53" w:rsidP="00AC3087">
      <w:pPr>
        <w:pStyle w:val="Prrafodelista"/>
        <w:numPr>
          <w:ilvl w:val="0"/>
          <w:numId w:val="6"/>
        </w:numPr>
      </w:pPr>
      <w:r w:rsidRPr="00010A53">
        <w:t xml:space="preserve">Analice, en el dominio </w:t>
      </w:r>
      <w:r>
        <w:t>de la frecuencia</w:t>
      </w:r>
      <w:r w:rsidRPr="00010A53">
        <w:t xml:space="preserve">, las diferencias entre los </w:t>
      </w:r>
      <w:r w:rsidR="00197137" w:rsidRPr="001869F6">
        <w:t>espectro</w:t>
      </w:r>
      <w:r w:rsidR="00197137">
        <w:t>s</w:t>
      </w:r>
      <w:r w:rsidR="00197137" w:rsidRPr="001869F6">
        <w:t xml:space="preserve"> de x[n], y[n] y g[n], prestando especial atención al rango de frecuencias de cada señal</w:t>
      </w:r>
      <w:r w:rsidR="00197137">
        <w:t>.</w:t>
      </w:r>
      <w:r w:rsidRPr="00010A53">
        <w:t xml:space="preserve"> Exponga y justifique gráficamente las conclusiones extraídas de dicho análisis. </w:t>
      </w:r>
    </w:p>
    <w:p w14:paraId="62ED2B88" w14:textId="77777777" w:rsidR="00AC3087" w:rsidRDefault="00AC3087" w:rsidP="00AC3087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AC3087" w14:paraId="5F84A106" w14:textId="77777777" w:rsidTr="000F796F">
        <w:tc>
          <w:tcPr>
            <w:tcW w:w="8644" w:type="dxa"/>
          </w:tcPr>
          <w:p w14:paraId="3FABEFC0" w14:textId="77777777" w:rsidR="00AC3087" w:rsidRPr="008B2641" w:rsidRDefault="00AC3087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2196F71" w14:textId="77777777" w:rsidR="00AC3087" w:rsidRDefault="00AC3087" w:rsidP="000F796F">
            <w:pPr>
              <w:pStyle w:val="Prrafodelista"/>
              <w:ind w:left="0"/>
            </w:pPr>
          </w:p>
          <w:p w14:paraId="64D521F5" w14:textId="77777777" w:rsidR="00AC3087" w:rsidRDefault="00AC3087" w:rsidP="000F796F">
            <w:pPr>
              <w:pStyle w:val="Prrafodelista"/>
              <w:ind w:left="0"/>
            </w:pPr>
          </w:p>
        </w:tc>
      </w:tr>
    </w:tbl>
    <w:p w14:paraId="04A5AD12" w14:textId="03D92196" w:rsidR="00AC3087" w:rsidRDefault="00AC3087" w:rsidP="00AC3087">
      <w:pPr>
        <w:pStyle w:val="Prrafodelista"/>
      </w:pPr>
    </w:p>
    <w:p w14:paraId="3BEA1790" w14:textId="77777777" w:rsidR="00AC3087" w:rsidRDefault="00AC3087" w:rsidP="00AC3087">
      <w:pPr>
        <w:pStyle w:val="Prrafodelista"/>
      </w:pPr>
    </w:p>
    <w:p w14:paraId="39CE2BD5" w14:textId="107C5A4A" w:rsidR="00AC3087" w:rsidRDefault="00197137" w:rsidP="00AC3087">
      <w:pPr>
        <w:pStyle w:val="Prrafodelista"/>
        <w:numPr>
          <w:ilvl w:val="0"/>
          <w:numId w:val="6"/>
        </w:numPr>
      </w:pPr>
      <w:r>
        <w:t xml:space="preserve">Analice </w:t>
      </w:r>
      <w:r w:rsidRPr="00010A53">
        <w:t xml:space="preserve">las diferencias entre los </w:t>
      </w:r>
      <w:r w:rsidRPr="001869F6">
        <w:t>espectro</w:t>
      </w:r>
      <w:r>
        <w:t>s</w:t>
      </w:r>
      <w:r w:rsidRPr="001869F6">
        <w:t xml:space="preserve"> de x[n], </w:t>
      </w:r>
      <w:r>
        <w:t>g</w:t>
      </w:r>
      <w:r w:rsidRPr="001869F6">
        <w:t xml:space="preserve">[n] y </w:t>
      </w:r>
      <w:r>
        <w:t>h</w:t>
      </w:r>
      <w:r w:rsidRPr="001869F6">
        <w:t xml:space="preserve">[n], </w:t>
      </w:r>
      <w:r>
        <w:t xml:space="preserve">desde </w:t>
      </w:r>
      <m:oMath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 xml:space="preserve">/2 </m:t>
        </m:r>
      </m:oMath>
      <w:r>
        <w:rPr>
          <w:rFonts w:eastAsiaTheme="minorEastAsia"/>
        </w:rPr>
        <w:t xml:space="preserve"> </w:t>
      </w:r>
      <w:r>
        <w:t xml:space="preserve">has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/2</m:t>
        </m:r>
      </m:oMath>
      <w:r>
        <w:t>.</w:t>
      </w:r>
      <w:r w:rsidRPr="00010A53">
        <w:t xml:space="preserve"> Exponga y justifique gráficamente las conclusiones extraídas de dicho análisis. </w:t>
      </w:r>
    </w:p>
    <w:p w14:paraId="0DA08AF9" w14:textId="77777777" w:rsidR="00AC3087" w:rsidRDefault="00AC3087" w:rsidP="00AC3087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AC3087" w14:paraId="7C40B0A3" w14:textId="77777777" w:rsidTr="000F796F">
        <w:tc>
          <w:tcPr>
            <w:tcW w:w="8644" w:type="dxa"/>
          </w:tcPr>
          <w:p w14:paraId="35745276" w14:textId="77777777" w:rsidR="00AC3087" w:rsidRPr="008B2641" w:rsidRDefault="00AC3087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A8C48AA" w14:textId="77777777" w:rsidR="00AC3087" w:rsidRDefault="00AC3087" w:rsidP="000F796F">
            <w:pPr>
              <w:pStyle w:val="Prrafodelista"/>
              <w:ind w:left="0"/>
            </w:pPr>
          </w:p>
          <w:p w14:paraId="02CC8CC2" w14:textId="77777777" w:rsidR="00AC3087" w:rsidRDefault="00AC3087" w:rsidP="000F796F">
            <w:pPr>
              <w:pStyle w:val="Prrafodelista"/>
              <w:ind w:left="0"/>
            </w:pPr>
          </w:p>
        </w:tc>
      </w:tr>
    </w:tbl>
    <w:p w14:paraId="28114699" w14:textId="77777777" w:rsidR="00AC3087" w:rsidRDefault="00AC3087" w:rsidP="00AC3087"/>
    <w:p w14:paraId="0AF568D3" w14:textId="77777777" w:rsidR="00682451" w:rsidRPr="00682451" w:rsidRDefault="00682451" w:rsidP="00682451">
      <w:pPr>
        <w:rPr>
          <w:sz w:val="10"/>
          <w:szCs w:val="10"/>
        </w:rPr>
      </w:pPr>
    </w:p>
    <w:p w14:paraId="03C31D5B" w14:textId="77777777" w:rsidR="002419A1" w:rsidRPr="002419A1" w:rsidRDefault="002419A1" w:rsidP="002419A1">
      <w:pPr>
        <w:pStyle w:val="Ttulo2"/>
        <w:ind w:left="330"/>
      </w:pPr>
      <w:r>
        <w:t>Orden del filtro</w:t>
      </w:r>
    </w:p>
    <w:p w14:paraId="6F49D019" w14:textId="77777777" w:rsidR="00075CBF" w:rsidRDefault="009A6A06" w:rsidP="002419A1">
      <w:pPr>
        <w:pStyle w:val="Prrafodelista"/>
        <w:numPr>
          <w:ilvl w:val="0"/>
          <w:numId w:val="7"/>
        </w:numPr>
      </w:pPr>
      <w:r>
        <w:t xml:space="preserve">Modifique el orden del </w:t>
      </w:r>
      <w:r w:rsidRPr="00F05372">
        <w:rPr>
          <w:b/>
        </w:rPr>
        <w:t xml:space="preserve">filtro </w:t>
      </w:r>
      <w:r w:rsidR="00234D6B" w:rsidRPr="00F05372">
        <w:rPr>
          <w:b/>
        </w:rPr>
        <w:t>paso bajo</w:t>
      </w:r>
      <w:r w:rsidR="00234D6B">
        <w:t xml:space="preserve"> </w:t>
      </w:r>
      <w:r w:rsidR="00197137">
        <w:t>diseñado previamente</w:t>
      </w:r>
      <w:r w:rsidR="00234D6B">
        <w:t xml:space="preserve"> a valores de 10, 20 y 50.</w:t>
      </w:r>
    </w:p>
    <w:p w14:paraId="5ABC3749" w14:textId="6F20578B" w:rsidR="00520979" w:rsidRDefault="00197137" w:rsidP="00520979">
      <w:pPr>
        <w:pStyle w:val="Prrafodelista"/>
        <w:numPr>
          <w:ilvl w:val="0"/>
          <w:numId w:val="7"/>
        </w:numPr>
      </w:pPr>
      <w:r>
        <w:t xml:space="preserve">Analice los espectros en frecuencia de los cuatro filtros (órdenes 10, 20, 50 y 100). Para ello, emplee la función </w:t>
      </w:r>
      <w:proofErr w:type="spellStart"/>
      <w:r w:rsidRPr="00234D6B">
        <w:rPr>
          <w:rFonts w:ascii="Courier New" w:hAnsi="Courier New" w:cs="Courier New"/>
          <w:b/>
          <w:sz w:val="20"/>
        </w:rPr>
        <w:t>freqz</w:t>
      </w:r>
      <w:proofErr w:type="spellEnd"/>
      <w:r>
        <w:t xml:space="preserve"> de Matlab. E</w:t>
      </w:r>
      <w:r w:rsidR="00234D6B">
        <w:t xml:space="preserve">xponga </w:t>
      </w:r>
      <w:r>
        <w:t xml:space="preserve">y justifique gráficamente </w:t>
      </w:r>
      <w:r w:rsidR="00234D6B">
        <w:t>las conclusiones obtenidas</w:t>
      </w:r>
      <w:r>
        <w:t xml:space="preserve"> del análisis</w:t>
      </w:r>
      <w:r w:rsidR="00234D6B">
        <w:t>.</w:t>
      </w:r>
    </w:p>
    <w:p w14:paraId="5A4103EC" w14:textId="77777777" w:rsidR="00520979" w:rsidRDefault="00520979" w:rsidP="005209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520979" w14:paraId="1BCECEB9" w14:textId="77777777" w:rsidTr="000F796F">
        <w:tc>
          <w:tcPr>
            <w:tcW w:w="8644" w:type="dxa"/>
          </w:tcPr>
          <w:p w14:paraId="0B405552" w14:textId="77777777" w:rsidR="00520979" w:rsidRPr="008B2641" w:rsidRDefault="00520979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E15E36F" w14:textId="77777777" w:rsidR="00520979" w:rsidRDefault="00520979" w:rsidP="000F796F">
            <w:pPr>
              <w:pStyle w:val="Prrafodelista"/>
              <w:ind w:left="0"/>
            </w:pPr>
          </w:p>
          <w:p w14:paraId="68C2FF73" w14:textId="77777777" w:rsidR="00520979" w:rsidRDefault="00520979" w:rsidP="000F796F">
            <w:pPr>
              <w:pStyle w:val="Prrafodelista"/>
              <w:ind w:left="0"/>
            </w:pPr>
          </w:p>
        </w:tc>
      </w:tr>
    </w:tbl>
    <w:p w14:paraId="352BB6F5" w14:textId="77777777" w:rsidR="00520979" w:rsidRDefault="00520979" w:rsidP="00520979">
      <w:pPr>
        <w:pStyle w:val="Prrafodelista"/>
      </w:pPr>
    </w:p>
    <w:p w14:paraId="06019F6C" w14:textId="7018707A" w:rsidR="00520979" w:rsidRDefault="00075CBF" w:rsidP="00520979">
      <w:pPr>
        <w:pStyle w:val="Prrafodelista"/>
        <w:numPr>
          <w:ilvl w:val="0"/>
          <w:numId w:val="7"/>
        </w:numPr>
      </w:pPr>
      <w:r>
        <w:t>¿Cuánto</w:t>
      </w:r>
      <w:r w:rsidR="002A6E60">
        <w:t>s milisegundos de</w:t>
      </w:r>
      <w:r>
        <w:t xml:space="preserve"> retardo </w:t>
      </w:r>
      <w:r w:rsidR="00F200E5">
        <w:t xml:space="preserve">introduce </w:t>
      </w:r>
      <w:r>
        <w:t>cada uno de los cuatro filtros</w:t>
      </w:r>
      <w:r w:rsidR="00234D6B" w:rsidRPr="00234D6B">
        <w:t xml:space="preserve"> </w:t>
      </w:r>
      <w:r w:rsidR="00234D6B">
        <w:t xml:space="preserve">a </w:t>
      </w:r>
      <w:r w:rsidR="00F05372">
        <w:t>la</w:t>
      </w:r>
      <w:r w:rsidR="00234D6B">
        <w:t xml:space="preserve"> señal</w:t>
      </w:r>
      <w:r>
        <w:t>?</w:t>
      </w:r>
    </w:p>
    <w:p w14:paraId="749FF66C" w14:textId="77777777" w:rsidR="00520979" w:rsidRDefault="00520979" w:rsidP="00520979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520979" w14:paraId="084CE424" w14:textId="77777777" w:rsidTr="000F796F">
        <w:tc>
          <w:tcPr>
            <w:tcW w:w="8644" w:type="dxa"/>
          </w:tcPr>
          <w:p w14:paraId="074DB00E" w14:textId="77777777" w:rsidR="00520979" w:rsidRPr="008B2641" w:rsidRDefault="00520979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A67B6F1" w14:textId="77777777" w:rsidR="00520979" w:rsidRDefault="00520979" w:rsidP="000F796F">
            <w:pPr>
              <w:pStyle w:val="Prrafodelista"/>
              <w:ind w:left="0"/>
            </w:pPr>
          </w:p>
          <w:p w14:paraId="07E21BB0" w14:textId="77777777" w:rsidR="00520979" w:rsidRDefault="00520979" w:rsidP="000F796F">
            <w:pPr>
              <w:pStyle w:val="Prrafodelista"/>
              <w:ind w:left="0"/>
            </w:pPr>
          </w:p>
        </w:tc>
      </w:tr>
    </w:tbl>
    <w:p w14:paraId="3B5D5138" w14:textId="77777777" w:rsidR="00520979" w:rsidRDefault="00520979" w:rsidP="00520979"/>
    <w:sectPr w:rsidR="00520979" w:rsidSect="00792ED0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C5E2A" w14:textId="77777777" w:rsidR="00B31C7F" w:rsidRDefault="00B31C7F" w:rsidP="00532650">
      <w:pPr>
        <w:spacing w:after="0" w:line="240" w:lineRule="auto"/>
      </w:pPr>
      <w:r>
        <w:separator/>
      </w:r>
    </w:p>
  </w:endnote>
  <w:endnote w:type="continuationSeparator" w:id="0">
    <w:p w14:paraId="60108534" w14:textId="77777777" w:rsidR="00B31C7F" w:rsidRDefault="00B31C7F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49CEE085" w14:textId="45EC1188" w:rsidR="00AE5222" w:rsidRDefault="00AE5222" w:rsidP="006F2092">
        <w:pPr>
          <w:pStyle w:val="Piedepgina"/>
        </w:pPr>
        <w:r>
          <w:tab/>
        </w:r>
        <w:r w:rsidR="001E0058">
          <w:fldChar w:fldCharType="begin"/>
        </w:r>
        <w:r w:rsidR="001E0058">
          <w:instrText xml:space="preserve"> PAGE   \* MERGEFORMAT </w:instrText>
        </w:r>
        <w:r w:rsidR="001E0058">
          <w:fldChar w:fldCharType="separate"/>
        </w:r>
        <w:r w:rsidR="00613E06">
          <w:rPr>
            <w:noProof/>
          </w:rPr>
          <w:t>4</w:t>
        </w:r>
        <w:r w:rsidR="001E0058">
          <w:rPr>
            <w:noProof/>
          </w:rPr>
          <w:fldChar w:fldCharType="end"/>
        </w:r>
        <w:r w:rsidR="00F200E5">
          <w:tab/>
        </w:r>
        <w:r w:rsidR="006C1E7D">
          <w:t xml:space="preserve">Práctica </w:t>
        </w:r>
        <w:r w:rsidR="00C43E32">
          <w:t>3</w:t>
        </w:r>
        <w:r w:rsidR="006C1E7D">
          <w:t xml:space="preserve">. </w:t>
        </w:r>
        <w:r w:rsidR="00C43E32">
          <w:t>V1</w:t>
        </w:r>
      </w:p>
    </w:sdtContent>
  </w:sdt>
  <w:p w14:paraId="20883C9D" w14:textId="77777777" w:rsidR="00AE5222" w:rsidRDefault="00AE522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AD066" w14:textId="77777777" w:rsidR="00B31C7F" w:rsidRDefault="00B31C7F" w:rsidP="00532650">
      <w:pPr>
        <w:spacing w:after="0" w:line="240" w:lineRule="auto"/>
      </w:pPr>
      <w:r>
        <w:separator/>
      </w:r>
    </w:p>
  </w:footnote>
  <w:footnote w:type="continuationSeparator" w:id="0">
    <w:p w14:paraId="74A3A694" w14:textId="77777777" w:rsidR="00B31C7F" w:rsidRDefault="00B31C7F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5671A"/>
    <w:multiLevelType w:val="hybridMultilevel"/>
    <w:tmpl w:val="5DB2CC26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016088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2231DB"/>
    <w:multiLevelType w:val="hybridMultilevel"/>
    <w:tmpl w:val="75887464"/>
    <w:lvl w:ilvl="0" w:tplc="00EE1372">
      <w:numFmt w:val="bullet"/>
      <w:lvlText w:val=""/>
      <w:lvlJc w:val="left"/>
      <w:pPr>
        <w:ind w:left="1116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7" w15:restartNumberingAfterBreak="0">
    <w:nsid w:val="4F9375B1"/>
    <w:multiLevelType w:val="hybridMultilevel"/>
    <w:tmpl w:val="9EF2585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B465B6"/>
    <w:multiLevelType w:val="hybridMultilevel"/>
    <w:tmpl w:val="01E02DC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8"/>
  </w:num>
  <w:num w:numId="5">
    <w:abstractNumId w:val="5"/>
  </w:num>
  <w:num w:numId="6">
    <w:abstractNumId w:val="9"/>
  </w:num>
  <w:num w:numId="7">
    <w:abstractNumId w:val="10"/>
  </w:num>
  <w:num w:numId="8">
    <w:abstractNumId w:val="6"/>
  </w:num>
  <w:num w:numId="9">
    <w:abstractNumId w:val="7"/>
  </w:num>
  <w:num w:numId="10">
    <w:abstractNumId w:val="11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7ewMDAxNDc0N7dU0lEKTi0uzszPAykwrAUA1rY7QywAAAA="/>
  </w:docVars>
  <w:rsids>
    <w:rsidRoot w:val="00622338"/>
    <w:rsid w:val="00003413"/>
    <w:rsid w:val="000057A0"/>
    <w:rsid w:val="00010A53"/>
    <w:rsid w:val="0002060E"/>
    <w:rsid w:val="00024B32"/>
    <w:rsid w:val="00030EBB"/>
    <w:rsid w:val="00062974"/>
    <w:rsid w:val="00075CBF"/>
    <w:rsid w:val="000F298E"/>
    <w:rsid w:val="00115260"/>
    <w:rsid w:val="001263B3"/>
    <w:rsid w:val="00140241"/>
    <w:rsid w:val="00182E4F"/>
    <w:rsid w:val="001844D1"/>
    <w:rsid w:val="001869F6"/>
    <w:rsid w:val="00186C9B"/>
    <w:rsid w:val="00197137"/>
    <w:rsid w:val="001B2FB8"/>
    <w:rsid w:val="001C237A"/>
    <w:rsid w:val="001D0ED8"/>
    <w:rsid w:val="001D734D"/>
    <w:rsid w:val="001E0058"/>
    <w:rsid w:val="002031B9"/>
    <w:rsid w:val="0020463C"/>
    <w:rsid w:val="00234D6B"/>
    <w:rsid w:val="002419A1"/>
    <w:rsid w:val="002644FD"/>
    <w:rsid w:val="00270D03"/>
    <w:rsid w:val="0027467E"/>
    <w:rsid w:val="002838F3"/>
    <w:rsid w:val="00283D30"/>
    <w:rsid w:val="002961B3"/>
    <w:rsid w:val="002A6E60"/>
    <w:rsid w:val="002C17C8"/>
    <w:rsid w:val="002E4C3A"/>
    <w:rsid w:val="002F6D7C"/>
    <w:rsid w:val="003268C6"/>
    <w:rsid w:val="0032771B"/>
    <w:rsid w:val="00376817"/>
    <w:rsid w:val="00386535"/>
    <w:rsid w:val="003B2484"/>
    <w:rsid w:val="003B6F11"/>
    <w:rsid w:val="003B7975"/>
    <w:rsid w:val="003D43CF"/>
    <w:rsid w:val="003E3396"/>
    <w:rsid w:val="00416244"/>
    <w:rsid w:val="004219C7"/>
    <w:rsid w:val="00432BB6"/>
    <w:rsid w:val="00435B47"/>
    <w:rsid w:val="00454FD2"/>
    <w:rsid w:val="00487EB7"/>
    <w:rsid w:val="004C2E89"/>
    <w:rsid w:val="00520979"/>
    <w:rsid w:val="00525538"/>
    <w:rsid w:val="00532650"/>
    <w:rsid w:val="00534529"/>
    <w:rsid w:val="005442C0"/>
    <w:rsid w:val="00590620"/>
    <w:rsid w:val="0059153A"/>
    <w:rsid w:val="005A2C65"/>
    <w:rsid w:val="00612016"/>
    <w:rsid w:val="00613E06"/>
    <w:rsid w:val="00616C9E"/>
    <w:rsid w:val="00622338"/>
    <w:rsid w:val="006234AD"/>
    <w:rsid w:val="0063245B"/>
    <w:rsid w:val="006342FF"/>
    <w:rsid w:val="00636366"/>
    <w:rsid w:val="00667AA2"/>
    <w:rsid w:val="00682451"/>
    <w:rsid w:val="0069209C"/>
    <w:rsid w:val="006A15D2"/>
    <w:rsid w:val="006A1AEC"/>
    <w:rsid w:val="006B70D9"/>
    <w:rsid w:val="006C1E7D"/>
    <w:rsid w:val="006D2E79"/>
    <w:rsid w:val="006E1F80"/>
    <w:rsid w:val="006F2092"/>
    <w:rsid w:val="00711680"/>
    <w:rsid w:val="0071471E"/>
    <w:rsid w:val="00727853"/>
    <w:rsid w:val="00792ED0"/>
    <w:rsid w:val="007B6730"/>
    <w:rsid w:val="007C22BC"/>
    <w:rsid w:val="007C30E4"/>
    <w:rsid w:val="008622E6"/>
    <w:rsid w:val="008677AB"/>
    <w:rsid w:val="008B1ECC"/>
    <w:rsid w:val="0090492B"/>
    <w:rsid w:val="009078EA"/>
    <w:rsid w:val="00955D47"/>
    <w:rsid w:val="00966E05"/>
    <w:rsid w:val="009A6A06"/>
    <w:rsid w:val="009C633A"/>
    <w:rsid w:val="009E1EF8"/>
    <w:rsid w:val="009E6136"/>
    <w:rsid w:val="00A07BBA"/>
    <w:rsid w:val="00A22DFC"/>
    <w:rsid w:val="00A478FE"/>
    <w:rsid w:val="00A736DE"/>
    <w:rsid w:val="00A90076"/>
    <w:rsid w:val="00AC3087"/>
    <w:rsid w:val="00AC5EBD"/>
    <w:rsid w:val="00AE5222"/>
    <w:rsid w:val="00B06AD2"/>
    <w:rsid w:val="00B11BEE"/>
    <w:rsid w:val="00B1520A"/>
    <w:rsid w:val="00B20F3F"/>
    <w:rsid w:val="00B31C7F"/>
    <w:rsid w:val="00B40BC9"/>
    <w:rsid w:val="00B573E5"/>
    <w:rsid w:val="00B64658"/>
    <w:rsid w:val="00B64A08"/>
    <w:rsid w:val="00B91536"/>
    <w:rsid w:val="00BC7EBD"/>
    <w:rsid w:val="00BD52DC"/>
    <w:rsid w:val="00BF48A3"/>
    <w:rsid w:val="00C270DB"/>
    <w:rsid w:val="00C33B0C"/>
    <w:rsid w:val="00C35EDD"/>
    <w:rsid w:val="00C43E32"/>
    <w:rsid w:val="00C66EC1"/>
    <w:rsid w:val="00C72DD5"/>
    <w:rsid w:val="00C762AF"/>
    <w:rsid w:val="00C826EF"/>
    <w:rsid w:val="00CE4683"/>
    <w:rsid w:val="00CE7E17"/>
    <w:rsid w:val="00CF505D"/>
    <w:rsid w:val="00D02270"/>
    <w:rsid w:val="00D14C8A"/>
    <w:rsid w:val="00D15D9D"/>
    <w:rsid w:val="00D552E5"/>
    <w:rsid w:val="00DD1139"/>
    <w:rsid w:val="00DE3D55"/>
    <w:rsid w:val="00DE74D9"/>
    <w:rsid w:val="00E06A60"/>
    <w:rsid w:val="00E07C83"/>
    <w:rsid w:val="00E157FE"/>
    <w:rsid w:val="00E61757"/>
    <w:rsid w:val="00E771B3"/>
    <w:rsid w:val="00E8286B"/>
    <w:rsid w:val="00EA16AD"/>
    <w:rsid w:val="00EC4614"/>
    <w:rsid w:val="00EF30CC"/>
    <w:rsid w:val="00F05372"/>
    <w:rsid w:val="00F17EF7"/>
    <w:rsid w:val="00F200E5"/>
    <w:rsid w:val="00F72E62"/>
    <w:rsid w:val="00F82AE3"/>
    <w:rsid w:val="00F928A9"/>
    <w:rsid w:val="00FB6853"/>
    <w:rsid w:val="00FC29E3"/>
    <w:rsid w:val="00FE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6CA1D"/>
  <w15:docId w15:val="{BFE69A54-4DE7-4098-8CF6-8ECB5219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2DC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xtodelmarcadordeposicin">
    <w:name w:val="Placeholder Text"/>
    <w:basedOn w:val="Fuentedeprrafopredeter"/>
    <w:uiPriority w:val="99"/>
    <w:semiHidden/>
    <w:rsid w:val="002C17C8"/>
    <w:rPr>
      <w:color w:val="808080"/>
    </w:rPr>
  </w:style>
  <w:style w:type="table" w:styleId="Tablaconcuadrcula">
    <w:name w:val="Table Grid"/>
    <w:basedOn w:val="Tablanormal"/>
    <w:uiPriority w:val="59"/>
    <w:rsid w:val="008B1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01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carlos garcia de la cueva</cp:lastModifiedBy>
  <cp:revision>8</cp:revision>
  <cp:lastPrinted>2014-02-04T20:14:00Z</cp:lastPrinted>
  <dcterms:created xsi:type="dcterms:W3CDTF">2022-02-28T16:01:00Z</dcterms:created>
  <dcterms:modified xsi:type="dcterms:W3CDTF">2022-02-28T16:09:00Z</dcterms:modified>
</cp:coreProperties>
</file>